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D4795" w14:textId="6C9ACD8A" w:rsidR="00F13A52" w:rsidRDefault="00F13A52" w:rsidP="00F13A52">
      <w:pPr>
        <w:jc w:val="center"/>
      </w:pPr>
      <w:r>
        <w:rPr>
          <w:noProof/>
        </w:rPr>
        <w:drawing>
          <wp:inline distT="0" distB="0" distL="0" distR="0" wp14:anchorId="513CBCC5" wp14:editId="2222BE97">
            <wp:extent cx="5724525" cy="1828800"/>
            <wp:effectExtent l="0" t="0" r="0" b="0"/>
            <wp:docPr id="2" name="Picture 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7EC56" w14:textId="64AEE091" w:rsidR="00F13A52" w:rsidRDefault="00F13A52" w:rsidP="00F13A52">
      <w:pPr>
        <w:pStyle w:val="ListParagraph"/>
        <w:numPr>
          <w:ilvl w:val="0"/>
          <w:numId w:val="36"/>
        </w:numPr>
      </w:pPr>
    </w:p>
    <w:p w14:paraId="6C94CA43" w14:textId="57E7EC9E" w:rsidR="00F13A52" w:rsidRDefault="00F13A52" w:rsidP="00F13A52">
      <w:pPr>
        <w:jc w:val="center"/>
      </w:pPr>
      <w:r>
        <w:rPr>
          <w:noProof/>
        </w:rPr>
        <w:drawing>
          <wp:inline distT="0" distB="0" distL="0" distR="0" wp14:anchorId="1E464758" wp14:editId="092BBC3C">
            <wp:extent cx="3705225" cy="4752975"/>
            <wp:effectExtent l="0" t="0" r="9525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B439C" w14:textId="136C1B07" w:rsidR="00F13A52" w:rsidRDefault="00D061B3" w:rsidP="00F13A52">
      <w:r>
        <w:t>(file)</w:t>
      </w:r>
    </w:p>
    <w:p w14:paraId="54B5AE1C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#include</w:t>
      </w: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</w:t>
      </w:r>
      <w:proofErr w:type="spellStart"/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FMotor.h</w:t>
      </w:r>
      <w:proofErr w:type="spellEnd"/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Motor Controller Library</w:t>
      </w:r>
    </w:p>
    <w:p w14:paraId="58E55C9C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21EB0D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F13A5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F_DCMotor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tor1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E736F6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F13A5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F_DCMotor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tor2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4D8615A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F13A5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lastRenderedPageBreak/>
        <w:t>AF_DCMotor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tor3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2BF9102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F13A5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F_DCMotor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tor4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0CED0D92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D2E615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#define</w:t>
      </w: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echoPin</w:t>
      </w:r>
      <w:proofErr w:type="spellEnd"/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6</w:t>
      </w: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// attach pin D2 Arduino to pin Echo of HC-SR04</w:t>
      </w:r>
    </w:p>
    <w:p w14:paraId="775A505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#define</w:t>
      </w: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igPin</w:t>
      </w:r>
      <w:proofErr w:type="spellEnd"/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7</w:t>
      </w: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//attach pin D3 Arduino to pin Trig of HC-SR04</w:t>
      </w:r>
    </w:p>
    <w:p w14:paraId="5EC97A9D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271C4D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distance;</w:t>
      </w:r>
    </w:p>
    <w:p w14:paraId="1199EE03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in_distance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594CA4A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x=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C55AA61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ong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t1;</w:t>
      </w:r>
    </w:p>
    <w:p w14:paraId="2D7633E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ong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t2;</w:t>
      </w:r>
    </w:p>
    <w:p w14:paraId="2AB2686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ong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duration;</w:t>
      </w: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// variable for the duration of sound wave travel</w:t>
      </w:r>
    </w:p>
    <w:p w14:paraId="195C33CD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istanceU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// variable for the distance measurement</w:t>
      </w:r>
    </w:p>
    <w:p w14:paraId="013C070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6E6834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ltrasonic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4478F5F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14:paraId="4853D44D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  // Clears the 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rigPin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condition</w:t>
      </w:r>
    </w:p>
    <w:p w14:paraId="53046EE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gitalWrite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igPi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LOW);</w:t>
      </w:r>
    </w:p>
    <w:p w14:paraId="6C207BF2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layMicroseconds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53FEACD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  // Sets the 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rigPin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HIGH (ACTIVE) for 10 microseconds</w:t>
      </w:r>
    </w:p>
    <w:p w14:paraId="701F85EC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gitalWrite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igPi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HIGH);</w:t>
      </w:r>
    </w:p>
    <w:p w14:paraId="0461AB92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layMicroseconds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1FFA4D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gitalWrite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igPi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LOW);</w:t>
      </w:r>
    </w:p>
    <w:p w14:paraId="376339F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  // Reads the 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echoPin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, returns the sound wave travel time in microseconds</w:t>
      </w:r>
    </w:p>
    <w:p w14:paraId="74B3E0F1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duration =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lseI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choPi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HIGH);</w:t>
      </w:r>
    </w:p>
    <w:p w14:paraId="33C97570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// Calculating the distance</w:t>
      </w:r>
    </w:p>
    <w:p w14:paraId="52AB152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istanceU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duration *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34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/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// Speed of sound wave divided by 2 (go and back)</w:t>
      </w:r>
    </w:p>
    <w:p w14:paraId="0856DC8D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// Displays the distance on the Serial Monitor</w:t>
      </w:r>
    </w:p>
    <w:p w14:paraId="0757B1D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print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"Distance: ");</w:t>
      </w:r>
    </w:p>
    <w:p w14:paraId="4A4F3E4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print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istanceU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;</w:t>
      </w:r>
    </w:p>
    <w:p w14:paraId="5D161A10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println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" cm");</w:t>
      </w:r>
    </w:p>
    <w:p w14:paraId="33F2CEF3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4FA12C7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istanceU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8AF0F3F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</w:p>
    <w:p w14:paraId="3EE8AB25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7EFA7A50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14:paraId="6A334107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veForward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 {</w:t>
      </w:r>
    </w:p>
    <w:p w14:paraId="4B528E05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1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Spee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91F45E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2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Spee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7FC9CB4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3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Spee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7B88D94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4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Spee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4C057641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1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FORWARD);</w:t>
      </w:r>
    </w:p>
    <w:p w14:paraId="08966B4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2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FORWARD);</w:t>
      </w:r>
    </w:p>
    <w:p w14:paraId="0D9DC667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3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FORWARD);</w:t>
      </w:r>
    </w:p>
    <w:p w14:paraId="78D127D2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4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FORWARD);</w:t>
      </w:r>
    </w:p>
    <w:p w14:paraId="0AF18B4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6F797437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veBackward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 {</w:t>
      </w:r>
    </w:p>
    <w:p w14:paraId="216C561F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1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Spee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5430ABB7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2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Spee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6A387E1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3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Spee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44B41A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4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Spee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26228E11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1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BACKWARD);</w:t>
      </w:r>
    </w:p>
    <w:p w14:paraId="16B0F952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2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BACKWARD);</w:t>
      </w:r>
    </w:p>
    <w:p w14:paraId="1E597BC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3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BACKWARD);</w:t>
      </w:r>
    </w:p>
    <w:p w14:paraId="69EE7BF3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4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BACKWARD);</w:t>
      </w:r>
    </w:p>
    <w:p w14:paraId="7D160060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501960A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89ECC26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op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 {</w:t>
      </w:r>
    </w:p>
    <w:p w14:paraId="7F0ABEF1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1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RELEASE);</w:t>
      </w:r>
    </w:p>
    <w:p w14:paraId="5A4C2E8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2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RELEASE);</w:t>
      </w:r>
    </w:p>
    <w:p w14:paraId="37A2623D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3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RELEASE);</w:t>
      </w:r>
    </w:p>
    <w:p w14:paraId="6B9F8C8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tor4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RELEASE);</w:t>
      </w:r>
    </w:p>
    <w:p w14:paraId="62DF3D75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29459BA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E722472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up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 {</w:t>
      </w:r>
    </w:p>
    <w:p w14:paraId="2BED1922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ial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egi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96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41EA009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in_distance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4925BFD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83DF8F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// Ultrasonic setup</w:t>
      </w:r>
    </w:p>
    <w:p w14:paraId="0C8515B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inMode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igPi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OUTPUT);</w:t>
      </w: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// Sets the 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rigPin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as an OUTPUT</w:t>
      </w:r>
    </w:p>
    <w:p w14:paraId="689EDC3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inMode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choPi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INPUT);</w:t>
      </w: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// Sets the 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echoPin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as an INPUT</w:t>
      </w:r>
    </w:p>
    <w:p w14:paraId="3173999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proofErr w:type="spellStart"/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ial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egi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96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// // Serial Communication is starting with 9600 of 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baudrate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speed</w:t>
      </w:r>
    </w:p>
    <w:p w14:paraId="3AD87E70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println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"Ultrasonic Sensor HC-SR04 Test"); // print some text in Serial Monitor</w:t>
      </w:r>
    </w:p>
    <w:p w14:paraId="1E777232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println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"with Arduino UNO R3");</w:t>
      </w:r>
    </w:p>
    <w:p w14:paraId="6764A40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AF5A5C5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5CE5286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E4B7C83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op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 {</w:t>
      </w:r>
    </w:p>
    <w:p w14:paraId="10F494E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//t1 = 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millis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);  </w:t>
      </w:r>
    </w:p>
    <w:p w14:paraId="1201C15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distance =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ltrasonic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14:paraId="68638C8F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E14353F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distance &lt;=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in_distance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84B8FE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{</w:t>
      </w:r>
    </w:p>
    <w:p w14:paraId="05DD2901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op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14:paraId="107ABDF1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4FD5915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ial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l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distance);</w:t>
      </w:r>
    </w:p>
    <w:p w14:paraId="4F3527F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write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'\n');</w:t>
      </w:r>
    </w:p>
    <w:p w14:paraId="454C2B5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write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"stop");</w:t>
      </w:r>
    </w:p>
    <w:p w14:paraId="162884CD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write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'\n');</w:t>
      </w:r>
    </w:p>
    <w:p w14:paraId="2B7B632C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  //delay ();</w:t>
      </w:r>
    </w:p>
    <w:p w14:paraId="3798596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</w:t>
      </w:r>
    </w:p>
    <w:p w14:paraId="6AAA12F7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}</w:t>
      </w:r>
    </w:p>
    <w:p w14:paraId="19A66C11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</w:t>
      </w: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</w:p>
    <w:p w14:paraId="208C95F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{</w:t>
      </w:r>
    </w:p>
    <w:p w14:paraId="4C6179F2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veForward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14:paraId="52901D9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ial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l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distance);</w:t>
      </w:r>
    </w:p>
    <w:p w14:paraId="7DCD150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write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'\n');</w:t>
      </w:r>
    </w:p>
    <w:p w14:paraId="3FACBD8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write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"moving");</w:t>
      </w:r>
    </w:p>
    <w:p w14:paraId="60F0CEE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  //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rial.write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'\n');</w:t>
      </w:r>
    </w:p>
    <w:p w14:paraId="113F0183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   //delay (3000);</w:t>
      </w:r>
    </w:p>
    <w:p w14:paraId="3929C6E5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2C023E6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}</w:t>
      </w:r>
    </w:p>
    <w:p w14:paraId="702DE6D3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lay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5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2BFD164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//t2 = </w:t>
      </w:r>
      <w:proofErr w:type="spellStart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millis</w:t>
      </w:r>
      <w:proofErr w:type="spellEnd"/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);</w:t>
      </w:r>
    </w:p>
    <w:p w14:paraId="274D664F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F5AB27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2863948D" w14:textId="4050E9E2" w:rsidR="00F13A52" w:rsidRDefault="00F13A52" w:rsidP="00F13A52">
      <w:pPr>
        <w:jc w:val="left"/>
      </w:pPr>
    </w:p>
    <w:p w14:paraId="7B2963C1" w14:textId="4993FECB" w:rsidR="00F13A52" w:rsidRDefault="00F13A52" w:rsidP="00F13A52">
      <w:pPr>
        <w:pStyle w:val="ListParagraph"/>
        <w:numPr>
          <w:ilvl w:val="0"/>
          <w:numId w:val="36"/>
        </w:numPr>
        <w:jc w:val="left"/>
      </w:pPr>
    </w:p>
    <w:p w14:paraId="3824C581" w14:textId="35559790" w:rsidR="00F13A52" w:rsidRDefault="00F13A52" w:rsidP="00F13A52">
      <w:pPr>
        <w:jc w:val="center"/>
      </w:pPr>
      <w:r>
        <w:rPr>
          <w:noProof/>
        </w:rPr>
        <w:drawing>
          <wp:inline distT="0" distB="0" distL="0" distR="0" wp14:anchorId="282ED673" wp14:editId="27E5D32B">
            <wp:extent cx="3686175" cy="4724400"/>
            <wp:effectExtent l="0" t="0" r="9525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435BF" w14:textId="5D92750C" w:rsidR="00D061B3" w:rsidRDefault="00D061B3" w:rsidP="00D061B3">
      <w:pPr>
        <w:jc w:val="left"/>
      </w:pPr>
      <w:r>
        <w:t>(file)</w:t>
      </w:r>
    </w:p>
    <w:p w14:paraId="5EF1420F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!/usr/bin/env python3</w:t>
      </w:r>
    </w:p>
    <w:p w14:paraId="68801A2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erial</w:t>
      </w:r>
    </w:p>
    <w:p w14:paraId="157943A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json</w:t>
      </w:r>
      <w:proofErr w:type="spellEnd"/>
    </w:p>
    <w:p w14:paraId="682561E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time</w:t>
      </w:r>
    </w:p>
    <w:p w14:paraId="7D2A3EB2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WSIoTPythonSDK.MQTTLib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as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WSIoTPyMQTT</w:t>
      </w:r>
      <w:proofErr w:type="spellEnd"/>
    </w:p>
    <w:p w14:paraId="58B43A0F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52433FC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Define ENDPOINT, CLIENT_ID, PATH_TO_CERTIFICATE, PATH_TO_PRIVATE_KEY, PATH_TO_AMAZON_ROOT_CA_1, MESSAGE, TOPIC, and RANGE</w:t>
      </w:r>
    </w:p>
    <w:p w14:paraId="28EAF88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ENDPOINT = </w:t>
      </w:r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vsnsxi1w2nv8-ats.iot.me-central-1.amazonaws.com"</w:t>
      </w:r>
    </w:p>
    <w:p w14:paraId="594E274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CLIENT_ID = </w:t>
      </w:r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ot_thing</w:t>
      </w:r>
      <w:proofErr w:type="spellEnd"/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</w:p>
    <w:p w14:paraId="26463B91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PATH_TO_CERTIFICATE = </w:t>
      </w:r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42194e6a78b821823451cc7b1d29896291e00dffd00576f6197250175f33b2b-certificate.pem.crt"</w:t>
      </w:r>
    </w:p>
    <w:p w14:paraId="6F6802E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PATH_TO_PRIVATE_KEY = </w:t>
      </w:r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42194e6a78b821823451cc7b1d29896291e00dffd00576f6197250175f33b2b-private.pem.key"</w:t>
      </w:r>
    </w:p>
    <w:p w14:paraId="0444B1A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PATH_TO_AMAZON_ROOT_CA_1 = </w:t>
      </w:r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mazonRootCA1.pem"</w:t>
      </w:r>
    </w:p>
    <w:p w14:paraId="5A60748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TOPIC = </w:t>
      </w:r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st/testing"</w:t>
      </w:r>
    </w:p>
    <w:p w14:paraId="4163AB4C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7AF624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yAWSIoTMQTTClient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WSIoTPyMQTT.AWSIoTMQTTClient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CLIENT_ID)</w:t>
      </w:r>
    </w:p>
    <w:p w14:paraId="0E5AAF5D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yAWSIoTMQTTClient.configureEndpoint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ENDPOINT,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883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8064DA3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yAWSIoTMQTTClient.configureCredentials(PATH_TO_AMAZON_ROOT_CA_1, PATH_TO_PRIVATE_KEY, PATH_TO_CERTIFICATE)</w:t>
      </w:r>
    </w:p>
    <w:p w14:paraId="34DD51AA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yAWSIoTMQTTClient.configureMQTTOperationTimeout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992AC5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yAWSIoTMQTTClient.connect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AEB622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3220B86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ser =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rial.Serial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/dev/ttyACM0'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960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meou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C20EFEB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r.reset_input_buffer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56A0D4D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31277CC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r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268ACDB0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reading =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r.readline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decode()</w:t>
      </w:r>
    </w:p>
    <w:p w14:paraId="3601A717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reading =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ading.strip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873E223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distance = </w:t>
      </w:r>
      <w:r w:rsidRPr="00F13A5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reading) </w:t>
      </w: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reading) &gt;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10B74F2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distance</w:t>
      </w:r>
    </w:p>
    <w:p w14:paraId="636551E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104F67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blish_to_cloud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sg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6703FB8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yAWSIoTMQTTClient.publish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TOPIC,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json.dumps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sg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B4965C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59D2B83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3F315C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ame__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F13A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__main__'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F96C19E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counter = </w:t>
      </w:r>
      <w:r w:rsidRPr="00F13A5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758E93D3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A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while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A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9CA0627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distance =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r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565AF3C9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ublish_to_cloud</w:t>
      </w:r>
      <w:proofErr w:type="spellEnd"/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distance)</w:t>
      </w:r>
    </w:p>
    <w:p w14:paraId="7A475C5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A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time.sleep(1)</w:t>
      </w:r>
    </w:p>
    <w:p w14:paraId="1EADFB74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A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A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distance)</w:t>
      </w:r>
    </w:p>
    <w:p w14:paraId="13944B37" w14:textId="77777777" w:rsidR="00F13A52" w:rsidRPr="00F13A52" w:rsidRDefault="00F13A52" w:rsidP="00F13A52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065BF88" w14:textId="76BA5E9E" w:rsidR="00551BAD" w:rsidRDefault="00551BAD">
      <w:pPr>
        <w:keepNext w:val="0"/>
        <w:keepLines w:val="0"/>
        <w:spacing w:before="0" w:after="160" w:line="259" w:lineRule="auto"/>
        <w:jc w:val="left"/>
        <w:outlineLvl w:val="9"/>
      </w:pPr>
      <w:r>
        <w:br w:type="page"/>
      </w:r>
    </w:p>
    <w:p w14:paraId="66CCD732" w14:textId="4FB0C868" w:rsidR="00F13A52" w:rsidRDefault="00F13A52" w:rsidP="00551BAD">
      <w:pPr>
        <w:pStyle w:val="ListParagraph"/>
        <w:numPr>
          <w:ilvl w:val="0"/>
          <w:numId w:val="36"/>
        </w:numPr>
        <w:jc w:val="left"/>
      </w:pPr>
    </w:p>
    <w:p w14:paraId="7BB9C103" w14:textId="56A143AC" w:rsidR="00F13A52" w:rsidRDefault="00551BAD" w:rsidP="00551BAD">
      <w:pPr>
        <w:jc w:val="center"/>
      </w:pPr>
      <w:r>
        <w:rPr>
          <w:noProof/>
        </w:rPr>
        <w:drawing>
          <wp:inline distT="0" distB="0" distL="0" distR="0" wp14:anchorId="08DB35C0" wp14:editId="5357A9FD">
            <wp:extent cx="3676650" cy="4724400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DF00F" w14:textId="2014E06A" w:rsidR="00D061B3" w:rsidRDefault="00D061B3" w:rsidP="00D061B3">
      <w:pPr>
        <w:jc w:val="left"/>
      </w:pPr>
      <w:r>
        <w:t>(file – part1)</w:t>
      </w:r>
    </w:p>
    <w:p w14:paraId="67D03517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!/usr/bin/env python3.7</w:t>
      </w:r>
    </w:p>
    <w:p w14:paraId="39919F07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28EAA0F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ime</w:t>
      </w:r>
    </w:p>
    <w:p w14:paraId="561EC51C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ys</w:t>
      </w:r>
    </w:p>
    <w:p w14:paraId="757C9DD5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ys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51BA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/home/m/catkin_ws/src/pro/scripts/PythonAPI/iot"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8BFEC57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ospy</w:t>
      </w:r>
      <w:proofErr w:type="spellEnd"/>
    </w:p>
    <w:p w14:paraId="05DA981B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td_msgs.msg </w:t>
      </w:r>
      <w:r w:rsidRPr="00551BA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Float32</w:t>
      </w:r>
    </w:p>
    <w:p w14:paraId="2E09F6C3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ubscribe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551BA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qttc</w:t>
      </w:r>
      <w:proofErr w:type="spellEnd"/>
    </w:p>
    <w:p w14:paraId="4F4C5E19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FC2B4F5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Echo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BA4E69C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551BA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02FACB6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ospy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init_node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51BA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choer'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001AB3D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ub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ospy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ublisher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51BA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/</w:t>
      </w:r>
      <w:proofErr w:type="spellStart"/>
      <w:r w:rsidRPr="00551BA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ut_value</w:t>
      </w:r>
      <w:proofErr w:type="spellEnd"/>
      <w:r w:rsidRPr="00551BA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Float32, 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ch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551BA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ueue_size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551BA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B133D5F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ospy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bscriber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51BA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/</w:t>
      </w:r>
      <w:proofErr w:type="spellStart"/>
      <w:r w:rsidRPr="00551BA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ut_value</w:t>
      </w:r>
      <w:proofErr w:type="spellEnd"/>
      <w:r w:rsidRPr="00551BA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Float32)</w:t>
      </w:r>
    </w:p>
    <w:p w14:paraId="7C2622E0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tance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551BA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2</w:t>
      </w:r>
    </w:p>
    <w:p w14:paraId="5E14E282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2428E3C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551BA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message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serdata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sg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  </w:t>
      </w:r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</w:t>
      </w:r>
      <w:proofErr w:type="spellStart"/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Func</w:t>
      </w:r>
      <w:proofErr w:type="spellEnd"/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for receiving </w:t>
      </w:r>
      <w:proofErr w:type="spellStart"/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msgs</w:t>
      </w:r>
      <w:proofErr w:type="spellEnd"/>
    </w:p>
    <w:p w14:paraId="2E577B0D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print("topic: " + </w:t>
      </w:r>
      <w:proofErr w:type="spellStart"/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msg.topic</w:t>
      </w:r>
      <w:proofErr w:type="spellEnd"/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</w:t>
      </w:r>
    </w:p>
    <w:p w14:paraId="6D1860BC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print("payload: " + str(</w:t>
      </w:r>
      <w:proofErr w:type="spellStart"/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msg.payload</w:t>
      </w:r>
      <w:proofErr w:type="spellEnd"/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)</w:t>
      </w:r>
    </w:p>
    <w:p w14:paraId="5B440348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tance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sg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ayload.decode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51BA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-8"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5B3ECC14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sg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ayload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tance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327FCD3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01AF12A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551BA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4A288D0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qttc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op_start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A676204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551BA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while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551BA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ospy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is_shutdown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3B27FC22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ub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ublish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tance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800858A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70FA2CD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ame__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551BA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__main__'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4DE557A2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cho_obj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Echo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25FAE6D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qttc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_message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cho_obj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message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assign </w:t>
      </w:r>
      <w:proofErr w:type="spellStart"/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n_message</w:t>
      </w:r>
      <w:proofErr w:type="spellEnd"/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</w:t>
      </w:r>
      <w:proofErr w:type="spellStart"/>
      <w:r w:rsidRPr="00551BA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func</w:t>
      </w:r>
      <w:proofErr w:type="spellEnd"/>
    </w:p>
    <w:p w14:paraId="5BB37DDD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551BA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ime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leep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51BA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1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FF06147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551BA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cho_obj</w:t>
      </w:r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551BA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</w:t>
      </w:r>
      <w:proofErr w:type="spellEnd"/>
      <w:r w:rsidRPr="00551BA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13D09A0B" w14:textId="77777777" w:rsidR="00551BAD" w:rsidRPr="00551BAD" w:rsidRDefault="00551BAD" w:rsidP="00551BAD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06F1454" w14:textId="2982C09D" w:rsidR="00551BAD" w:rsidRDefault="00D061B3" w:rsidP="00551BAD">
      <w:pPr>
        <w:jc w:val="left"/>
        <w:rPr>
          <w:lang w:val="en-GB"/>
        </w:rPr>
      </w:pPr>
      <w:r>
        <w:rPr>
          <w:lang w:val="en-GB"/>
        </w:rPr>
        <w:t>(file – part2)</w:t>
      </w:r>
    </w:p>
    <w:p w14:paraId="0B87C19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!/usr/bin/env python3.7</w:t>
      </w:r>
    </w:p>
    <w:p w14:paraId="721956B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sl</w:t>
      </w:r>
      <w:proofErr w:type="spellEnd"/>
    </w:p>
    <w:p w14:paraId="5120035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ah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qt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li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a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aho</w:t>
      </w:r>
      <w:proofErr w:type="spellEnd"/>
    </w:p>
    <w:p w14:paraId="542E0E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5E2DD2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wsho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vsnsxi1w2nv8-ats.iot.me-central-1.amazonaws.com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Endpoint</w:t>
      </w:r>
    </w:p>
    <w:p w14:paraId="6B4B880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wspor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883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Port no.</w:t>
      </w:r>
    </w:p>
    <w:p w14:paraId="4BAE1A0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I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ot_thing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hing_Name</w:t>
      </w:r>
      <w:proofErr w:type="spellEnd"/>
    </w:p>
    <w:p w14:paraId="712891A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hingN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ot_thing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hing_Name</w:t>
      </w:r>
      <w:proofErr w:type="spellEnd"/>
    </w:p>
    <w:p w14:paraId="3C69503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Pa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mazonRootCA1.pem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Root_CA_Certificate_Name</w:t>
      </w:r>
      <w:proofErr w:type="spellEnd"/>
    </w:p>
    <w:p w14:paraId="2F3855E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ertPa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42194e6a78b821823451cc7b1d29896291e00dffd00576f6197250175f33b2b-certificate.pem.crt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&lt;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hing_Name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gt;.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ert.pem</w:t>
      </w:r>
      <w:proofErr w:type="spellEnd"/>
    </w:p>
    <w:p w14:paraId="1F456B8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eyPa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42194e6a78b821823451cc7b1d29896291e00dffd00576f6197250175f33b2b-private.pem.key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&lt;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hing_Name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gt;.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rivate.key</w:t>
      </w:r>
      <w:proofErr w:type="spellEnd"/>
    </w:p>
    <w:p w14:paraId="453AA1E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TOPIC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st/testing"</w:t>
      </w:r>
    </w:p>
    <w:p w14:paraId="7562444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5E15EE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conn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ser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c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func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for making connection</w:t>
      </w:r>
    </w:p>
    <w:p w14:paraId="4203D14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nnection returned result: 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c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277FDA6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Subscribing in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n_connect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) means that if we lose the connection and</w:t>
      </w:r>
    </w:p>
    <w:p w14:paraId="6EEA337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reconnect then subscriptions will be renewed.</w:t>
      </w:r>
    </w:p>
    <w:p w14:paraId="29C5A08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bscrib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TOPIC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Subscribe to all topics</w:t>
      </w:r>
    </w:p>
    <w:p w14:paraId="1DACCA7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8DF11A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def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n_log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(client,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serdata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, level,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msg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:</w:t>
      </w:r>
    </w:p>
    <w:p w14:paraId="70B48A1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   print(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msg.topic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+" "+str(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msg.payload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)</w:t>
      </w:r>
    </w:p>
    <w:p w14:paraId="592228B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E819DB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qttc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ah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li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mqttc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object</w:t>
      </w:r>
    </w:p>
    <w:p w14:paraId="1D8C8B7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lastRenderedPageBreak/>
        <w:t>mqttc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_conn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conn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assign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n_connect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func</w:t>
      </w:r>
      <w:proofErr w:type="spellEnd"/>
    </w:p>
    <w:p w14:paraId="33D0069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mqttc.on_log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n_log</w:t>
      </w:r>
      <w:proofErr w:type="spellEnd"/>
    </w:p>
    <w:p w14:paraId="4E9A847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8D86B0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qttc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ls_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Pa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ertfil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ertPa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eyfil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eyPa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ert_req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s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ERT_REQUIRE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ls_vers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s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TOCOL_TLSv1_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ipher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pass parameters</w:t>
      </w:r>
    </w:p>
    <w:p w14:paraId="418E9BF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qttc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nn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wsho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wspor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eepaliv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connect to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ws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server</w:t>
      </w:r>
    </w:p>
    <w:p w14:paraId="170179C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mqttc.loop_start()</w:t>
      </w:r>
    </w:p>
    <w:p w14:paraId="2EAA234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01A0D24" w14:textId="671D9112" w:rsidR="00551BAD" w:rsidRDefault="00551BAD" w:rsidP="00551BAD">
      <w:pPr>
        <w:jc w:val="left"/>
        <w:rPr>
          <w:lang w:val="en-GB"/>
        </w:rPr>
      </w:pPr>
    </w:p>
    <w:p w14:paraId="74534883" w14:textId="3A11B5C9" w:rsidR="00D061B3" w:rsidRDefault="00D061B3" w:rsidP="00551BAD">
      <w:pPr>
        <w:jc w:val="left"/>
        <w:rPr>
          <w:lang w:val="en-GB"/>
        </w:rPr>
      </w:pPr>
    </w:p>
    <w:p w14:paraId="5477C4F2" w14:textId="11CB6B75" w:rsidR="00D061B3" w:rsidRDefault="00D061B3" w:rsidP="00551BAD">
      <w:pPr>
        <w:jc w:val="left"/>
        <w:rPr>
          <w:lang w:val="en-GB"/>
        </w:rPr>
      </w:pPr>
    </w:p>
    <w:p w14:paraId="43E61E6D" w14:textId="6E2A1AE7" w:rsidR="00D061B3" w:rsidRDefault="00D061B3" w:rsidP="00551BAD">
      <w:pPr>
        <w:jc w:val="left"/>
        <w:rPr>
          <w:lang w:val="en-GB"/>
        </w:rPr>
      </w:pPr>
    </w:p>
    <w:p w14:paraId="3470E413" w14:textId="77777777" w:rsidR="00551BAD" w:rsidRDefault="00551BAD" w:rsidP="00551BAD">
      <w:pPr>
        <w:jc w:val="left"/>
        <w:rPr>
          <w:lang w:val="en-GB"/>
        </w:rPr>
      </w:pPr>
    </w:p>
    <w:p w14:paraId="5B93A9A5" w14:textId="71182246" w:rsidR="00551BAD" w:rsidRPr="00551BAD" w:rsidRDefault="00551BAD" w:rsidP="00551BAD">
      <w:pPr>
        <w:pStyle w:val="ListParagraph"/>
        <w:numPr>
          <w:ilvl w:val="0"/>
          <w:numId w:val="36"/>
        </w:numPr>
        <w:jc w:val="left"/>
        <w:rPr>
          <w:lang w:val="en-GB"/>
        </w:rPr>
      </w:pPr>
    </w:p>
    <w:p w14:paraId="7840B657" w14:textId="3FBF9D7C" w:rsidR="00551BAD" w:rsidRDefault="00D061B3" w:rsidP="00D061B3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F7CAB59" wp14:editId="7CC644E7">
            <wp:extent cx="3705225" cy="4743450"/>
            <wp:effectExtent l="0" t="0" r="9525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963F5" w14:textId="54878454" w:rsidR="00D061B3" w:rsidRDefault="00D061B3" w:rsidP="00D061B3">
      <w:pPr>
        <w:jc w:val="left"/>
        <w:rPr>
          <w:lang w:val="en-GB"/>
        </w:rPr>
      </w:pPr>
      <w:r>
        <w:rPr>
          <w:lang w:val="en-GB"/>
        </w:rPr>
        <w:t>(file)</w:t>
      </w:r>
    </w:p>
    <w:p w14:paraId="3112276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!/usr/bin/env python3.7</w:t>
      </w:r>
    </w:p>
    <w:p w14:paraId="207F033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3AB62E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Copyright (c) 2018 Intel Labs.</w:t>
      </w:r>
    </w:p>
    <w:p w14:paraId="20FDC61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authors: German Ros (german.ros@intel.com)</w:t>
      </w:r>
    </w:p>
    <w:p w14:paraId="42A4D3C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</w:t>
      </w:r>
    </w:p>
    <w:p w14:paraId="485CF2A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This work is licensed under the terms of the MIT license.</w:t>
      </w:r>
    </w:p>
    <w:p w14:paraId="30D4B79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lastRenderedPageBreak/>
        <w:t># For a copy, see &lt;https://opensource.org/licenses/MIT&gt;.</w:t>
      </w:r>
    </w:p>
    <w:p w14:paraId="6B94296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E04E61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Example of automatic vehicle control from client side."""</w:t>
      </w:r>
    </w:p>
    <w:p w14:paraId="0CFC483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56A43F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__future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int_function</w:t>
      </w:r>
      <w:proofErr w:type="spellEnd"/>
    </w:p>
    <w:p w14:paraId="18BEFFA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261783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rgparse</w:t>
      </w:r>
      <w:proofErr w:type="spellEnd"/>
    </w:p>
    <w:p w14:paraId="204E913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ollections</w:t>
      </w:r>
    </w:p>
    <w:p w14:paraId="0125580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time</w:t>
      </w:r>
    </w:p>
    <w:p w14:paraId="10AEB9B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glob</w:t>
      </w:r>
    </w:p>
    <w:p w14:paraId="1A18868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ogging</w:t>
      </w:r>
    </w:p>
    <w:p w14:paraId="39ED48C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ath</w:t>
      </w:r>
    </w:p>
    <w:p w14:paraId="5F0E2C8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s</w:t>
      </w:r>
      <w:proofErr w:type="spellEnd"/>
    </w:p>
    <w:p w14:paraId="3DCE658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umpy.rando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a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andom</w:t>
      </w:r>
    </w:p>
    <w:p w14:paraId="3219878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e</w:t>
      </w:r>
    </w:p>
    <w:p w14:paraId="1871AC6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ys</w:t>
      </w:r>
    </w:p>
    <w:p w14:paraId="5BEEA04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weakref</w:t>
      </w:r>
      <w:proofErr w:type="spellEnd"/>
    </w:p>
    <w:p w14:paraId="6C88004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ospy</w:t>
      </w:r>
      <w:proofErr w:type="spellEnd"/>
    </w:p>
    <w:p w14:paraId="3880D73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td_msgs.msg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Float32</w:t>
      </w:r>
    </w:p>
    <w:p w14:paraId="41CCAD2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41B5AA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87290D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ygame</w:t>
      </w:r>
      <w:proofErr w:type="spellEnd"/>
    </w:p>
    <w:p w14:paraId="2E2A5FF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ygame.local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KMOD_CTRL</w:t>
      </w:r>
    </w:p>
    <w:p w14:paraId="2AB06FD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ygame.local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K_ESCAPE</w:t>
      </w:r>
    </w:p>
    <w:p w14:paraId="4DBFF85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ygame.local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K_q</w:t>
      </w:r>
      <w:proofErr w:type="spellEnd"/>
    </w:p>
    <w:p w14:paraId="58A68B3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xcep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mportErr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83717D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ai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untimeErr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cannot import 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pygame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, make sure 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pygame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package is installed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499832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049E51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DE6360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ump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a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</w:p>
    <w:p w14:paraId="43B2F3B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xcep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mportErr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433BCF0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ai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untimeErr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68811CF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cannot import 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umpy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, make sure 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umpy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package is installed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C4069F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E2E4B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2106CF6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-- Find CARLA module ---------------------------------------------------------</w:t>
      </w:r>
    </w:p>
    <w:p w14:paraId="1D4F2B9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0146ECF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8FC5A7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y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glob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lob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./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arla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ist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arla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*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</w:t>
      </w:r>
      <w:proofErr w:type="spellStart"/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d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</w:t>
      </w:r>
      <w:proofErr w:type="spellStart"/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egg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(</w:t>
      </w:r>
    </w:p>
    <w:p w14:paraId="2426CE8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y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rsion_inf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j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FCD49A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y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rsion_inf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0190380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win-amd64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t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nux-x86_64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14C1E2A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xcep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dexErr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D21A59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pass</w:t>
      </w:r>
    </w:p>
    <w:p w14:paraId="3ED9A32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E54C79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5579BD1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-- Add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ythonAPI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for release mode --------------------------------------------</w:t>
      </w:r>
    </w:p>
    <w:p w14:paraId="3A577E3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49919E3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26F20C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y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rn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rn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bspa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file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) +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/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arla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C48939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xcep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dexErr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752A48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pass</w:t>
      </w:r>
    </w:p>
    <w:p w14:paraId="387FA4D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3E4A50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arla</w:t>
      </w:r>
      <w:proofErr w:type="spellEnd"/>
    </w:p>
    <w:p w14:paraId="459ACE5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arl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lorConvert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a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cc</w:t>
      </w:r>
    </w:p>
    <w:p w14:paraId="5EEB85B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C74FB8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gents.navigation.behavior_ag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ehaviorAg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ylint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: disable=import-error</w:t>
      </w:r>
    </w:p>
    <w:p w14:paraId="7EE2E35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gents.navigation.basic_ag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asicAg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ylint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: disable=import-error</w:t>
      </w:r>
    </w:p>
    <w:p w14:paraId="6137F39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A87EAC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0B478E3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-- Global functions ----------------------------------------------------------</w:t>
      </w:r>
    </w:p>
    <w:p w14:paraId="5328BD3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5CEF8E8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D3C40B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nd_weather_preset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3B8C6F1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"""Method to find weather 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presets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</w:t>
      </w:r>
    </w:p>
    <w:p w14:paraId="158FD7C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g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mpil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+?(?:(?&lt;=[a-z])(?=[A-Z])|(?&lt;=[A-Z])(?=[A-Z][a-z])|$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A56774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n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: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 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o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rou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  <w:proofErr w:type="spellStart"/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g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ndit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722B24F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eset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WeatherParamete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tc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[A-Z].+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]</w:t>
      </w:r>
    </w:p>
    <w:p w14:paraId="7C36758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[(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att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WeatherParamete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n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eset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50473BF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7D46C0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_actor_display_n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uncat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B41986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Method to get actor display name"""</w:t>
      </w:r>
    </w:p>
    <w:p w14:paraId="6E802F9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 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o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ype_id.repl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_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title().split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])</w:t>
      </w:r>
    </w:p>
    <w:p w14:paraId="46AE5F9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: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uncat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+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u2026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&gt;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uncat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</w:p>
    <w:p w14:paraId="2A96E6D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A23D4D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4BAA636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-- World ---------------------------------------------------------------</w:t>
      </w:r>
    </w:p>
    <w:p w14:paraId="62B3372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lastRenderedPageBreak/>
        <w:t># ==============================================================================</w:t>
      </w:r>
    </w:p>
    <w:p w14:paraId="1057FF3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AE6498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F9F9F8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 Class representing the surrounding environment """</w:t>
      </w:r>
    </w:p>
    <w:p w14:paraId="79B6DB1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6FF3F1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rla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9254C3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Constructor method"""</w:t>
      </w:r>
    </w:p>
    <w:p w14:paraId="66E9F6F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proofErr w:type="spellEnd"/>
    </w:p>
    <w:p w14:paraId="38B3DD1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rla_world</w:t>
      </w:r>
      <w:proofErr w:type="spellEnd"/>
    </w:p>
    <w:p w14:paraId="673564C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668846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self.map =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elf.world.get_map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)</w:t>
      </w:r>
    </w:p>
    <w:p w14:paraId="72AB65C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ad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own01_Opt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46BD29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xcep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untimeErr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a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rr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77AC24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untimeError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: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{}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orma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rr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2B7CB67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  The server could not send the 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penDRIVE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(.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xodr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 file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A712A2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  Make sure it exists, has the same name of your town, and is correct.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26A1C9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y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x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BD7963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</w:p>
    <w:p w14:paraId="68AA68C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6C82D8A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lision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72BFA07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e_invasion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3C7BEED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nss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7986807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37FAAD8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ther_preset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nd_weather_preset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26DF96F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ther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6AAF5EC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_filt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ilter</w:t>
      </w:r>
      <w:proofErr w:type="spellEnd"/>
    </w:p>
    <w:p w14:paraId="64D45C2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star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1E005C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on_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on_world_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A4B8E2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ording_enable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</w:p>
    <w:p w14:paraId="4F99FBC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ording_star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615C302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8AFE02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star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E36CA1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Restart the world"""</w:t>
      </w:r>
    </w:p>
    <w:p w14:paraId="16F3248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Keep same camera config if the camera manager exists.</w:t>
      </w:r>
    </w:p>
    <w:p w14:paraId="08CE139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64D122B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_pos_i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462E01E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E0AD31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Get a random blueprint.</w:t>
      </w:r>
    </w:p>
    <w:p w14:paraId="305084E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blueprint_libra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filter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harger_2020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1C07554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attribut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ole_name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ero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05F69F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as_attribut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lor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7704AF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attribut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lor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commended_value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39F9E98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attribut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lor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381F36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B62C7A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Spawn the player.</w:t>
      </w:r>
    </w:p>
    <w:p w14:paraId="4792FFD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D6E3D7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938CDF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.z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.0</w:t>
      </w:r>
    </w:p>
    <w:p w14:paraId="5341EDA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.rol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</w:p>
    <w:p w14:paraId="2347A5C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.pitc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</w:p>
    <w:p w14:paraId="0EAF389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stro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31A609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y_spawn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5F7ED4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dify_vehicle_physic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3576D3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whil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C06242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42A512E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.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.868797</w:t>
      </w:r>
    </w:p>
    <w:p w14:paraId="51D4019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.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.461965</w:t>
      </w:r>
    </w:p>
    <w:p w14:paraId="4D4CC7A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.z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3</w:t>
      </w:r>
    </w:p>
    <w:p w14:paraId="15934EE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.pitc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4F4768A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.yaw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0185F1D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.rol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0A9B503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360638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y_spawn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pawn_poi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3D6534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dify_vehicle_physic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0465D5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678BDA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ync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1113B8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D25DE9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0DA4A4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wait_for_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1619CA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8C3988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Set up the sensors.</w:t>
      </w:r>
    </w:p>
    <w:p w14:paraId="22BE143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lision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ollision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11A12F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e_invasion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aneInvasion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055E6B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nss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Gnss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A816C2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meraManag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21DD97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_pos_id</w:t>
      </w:r>
      <w:proofErr w:type="spellEnd"/>
    </w:p>
    <w:p w14:paraId="2E2BD1B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otif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21A2C0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_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_actor_display_n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117153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notifi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_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D963D5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7BD1D2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next_weath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ver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D156C5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Get next weather setting"""</w:t>
      </w:r>
    </w:p>
    <w:p w14:paraId="09EA1E6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ther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ver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</w:p>
    <w:p w14:paraId="759CEBE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ther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=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ther_preset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0129CE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e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ther_preset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ther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051A861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notifi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Weather: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e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6595F17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t_weath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e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445D8AB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3A0886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dify_vehicle_physic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09E523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If actor is not a vehicle, we cannot use the physics control</w:t>
      </w:r>
    </w:p>
    <w:p w14:paraId="64C46CD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E90F0D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ysics_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physics_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974356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ysics_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use_sweep_wheel_collis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</w:p>
    <w:p w14:paraId="7A32A8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apply_physics_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ysics_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46AEA3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xcep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Except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4A8236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pass</w:t>
      </w:r>
    </w:p>
    <w:p w14:paraId="11634E6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9C3CEC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i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7DFE6A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Method for every tick"""</w:t>
      </w:r>
    </w:p>
    <w:p w14:paraId="43A0906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1CF887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1B2418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nd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E888FC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Render world"""</w:t>
      </w:r>
    </w:p>
    <w:p w14:paraId="58012E9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066558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0EB74E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3F1AF5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stroy_sens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9E0977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Destroy sensors"""</w:t>
      </w:r>
    </w:p>
    <w:p w14:paraId="38206C0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estro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4EDE203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3A87A51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00D64B6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816E67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stro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19514D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Destroys all actors"""</w:t>
      </w:r>
    </w:p>
    <w:p w14:paraId="2F4E443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</w:p>
    <w:p w14:paraId="689BDB5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3E3A0E3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lision_sens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543F3E1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e_invasion_sens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193F20A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nss_sens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25D5588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04B1F80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A85EFB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F4A86B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estro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291EF3A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375E0A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7C37323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--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KeyboardControl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-----------------------------------------------------------</w:t>
      </w:r>
    </w:p>
    <w:p w14:paraId="6C8F3F6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4E7F316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096E2B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Keyboard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7840CA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FE52BE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ud.notifi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ress 'H' or '?' for help.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5D2BAD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05706E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event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5B181C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event.g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55CB597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QU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5335B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</w:p>
    <w:p w14:paraId="4E3DDBB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KEYU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622B37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_quit_shortcu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ke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C4B36E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</w:p>
    <w:p w14:paraId="1C869DA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35BDAA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@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aticmethod</w:t>
      </w:r>
    </w:p>
    <w:p w14:paraId="25DF11B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_quit_shortcu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e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9B7F21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Shortcut for quitting"""</w:t>
      </w:r>
    </w:p>
    <w:p w14:paraId="20CF87A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e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K_ESCAPE)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e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K_q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key.get_mod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 &amp; KMOD_CTRL)</w:t>
      </w:r>
    </w:p>
    <w:p w14:paraId="5493816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9D8630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3D5BBAC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-- HUD -----------------------------------------------------------------------</w:t>
      </w:r>
    </w:p>
    <w:p w14:paraId="0318C60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68719F5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9FA60D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561E43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Class for HUD text"""</w:t>
      </w:r>
    </w:p>
    <w:p w14:paraId="577D9A4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8937BE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D04B03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Constructor method"""</w:t>
      </w:r>
    </w:p>
    <w:p w14:paraId="57E93EB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A18D62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ont.Fo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ont.get_default_fo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5DCEC9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_n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urier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t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ono'</w:t>
      </w:r>
    </w:p>
    <w:p w14:paraId="576E175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ont.get_font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_n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3581D89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fault_fo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ubuntumono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14:paraId="515FFCD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n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fault_fo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fault_fo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6A739CF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n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ont.match_fo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n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059C04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_mon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ont.Fo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n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t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4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E31D94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notification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Fading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196A4EB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Help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ont.Fo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n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4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E59AF7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ver_fp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71AD804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281E52D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mulation_ti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2E5E084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how_inf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</w:p>
    <w:p w14:paraId="686F9E3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]</w:t>
      </w:r>
    </w:p>
    <w:p w14:paraId="1D16C1A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ver_clo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ime.Clo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D10440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40E1C3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world_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mestam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C5CCD0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"""Gets 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nformations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from the world at every tick"""</w:t>
      </w:r>
    </w:p>
    <w:p w14:paraId="3F338DF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ver_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7D93A2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ver_fp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ver_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fp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2397ED3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mestam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rame_count</w:t>
      </w:r>
      <w:proofErr w:type="spellEnd"/>
    </w:p>
    <w:p w14:paraId="167325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mulation_ti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mestam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elapsed_seconds</w:t>
      </w:r>
      <w:proofErr w:type="spellEnd"/>
    </w:p>
    <w:p w14:paraId="5A6607E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74A6A5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i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CDD2B6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HUD method for every tick"""</w:t>
      </w:r>
    </w:p>
    <w:p w14:paraId="6BD7961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otification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8A5D19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how_inf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C67452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</w:p>
    <w:p w14:paraId="40D5EB0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layer.get_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69A7166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layer.get_velocit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4A14697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C1E6BC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layer.get_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6193C3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adin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b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.yaw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&lt;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9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1128913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adin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b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.yaw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&gt;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9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5C5755B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adin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79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.yaw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1D7F9DC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adin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W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.yaw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79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43D3B3E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hi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collision_sensor.get_collision_histo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2BA9870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lis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hi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an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]</w:t>
      </w:r>
    </w:p>
    <w:p w14:paraId="21ACDBE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_c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lis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7F7DCD2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lis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/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_c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lis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1834BBB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hicl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world.get_act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filter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ehicle.*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A1163D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82F460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</w:p>
    <w:p w14:paraId="589F6DF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erver:  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16.0f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FPS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ver_fp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74A5F4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lient:  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16.0f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FPS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fp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14:paraId="7B3598E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5238CB9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Vehicle: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20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_actor_display_n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uncat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67E70D5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'Map:     % 20s' %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world.map.name.split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'/')[-1],</w:t>
      </w:r>
    </w:p>
    <w:p w14:paraId="25F77FE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Simulation time: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12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ti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imedel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mulation_ti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,</w:t>
      </w:r>
    </w:p>
    <w:p w14:paraId="22F2645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4800F40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Speed: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15.0f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km/h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.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a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qr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*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*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z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*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,</w:t>
      </w:r>
    </w:p>
    <w:p w14:paraId="679EFC9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eading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16.0f</w:t>
      </w:r>
      <w:r w:rsidRPr="00D061B3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N{DEGREE SIGN}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2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.yaw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adin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594C5E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ocation: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20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(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5.1f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5.1f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.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.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,</w:t>
      </w:r>
    </w:p>
    <w:p w14:paraId="61C5EF3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NSS: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24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(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2.6f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3.6f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nss_sensor.la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nss_sensor.l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,</w:t>
      </w:r>
    </w:p>
    <w:p w14:paraId="0175F48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eight:  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18.0f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m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.z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2532D50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2A24572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instan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Vehicle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F3022B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[</w:t>
      </w:r>
    </w:p>
    <w:p w14:paraId="04B0706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hrottle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hrottl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7FD4FE2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eer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te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2926023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rake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rak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3230DEA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verse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vers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17DAE6F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and brake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and_brak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43DA747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nual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manual_gear_shif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2EB27C3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ar:        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{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: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: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a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a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]</w:t>
      </w:r>
    </w:p>
    <w:p w14:paraId="1054A11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instan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Walker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9B528B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[</w:t>
      </w:r>
    </w:p>
    <w:p w14:paraId="55E84FF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peed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pee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.55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4C4FD1B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Jump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jum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]</w:t>
      </w:r>
    </w:p>
    <w:p w14:paraId="2D2DAC1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[</w:t>
      </w:r>
    </w:p>
    <w:p w14:paraId="4C3051F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4C62A0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llision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146530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lis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31ED597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98DFD2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Number of vehicles: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8d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hicl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]</w:t>
      </w:r>
    </w:p>
    <w:p w14:paraId="5736841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176FB3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hicl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&gt;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C904D0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earby vehicles: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36E84D3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8E786A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526AE8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a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qr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.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**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.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80271C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     **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z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.z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**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0D36EA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hicl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(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lo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)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hicl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.id !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layer.id]</w:t>
      </w:r>
    </w:p>
    <w:p w14:paraId="4A48DF9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8B5DB4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hicl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orte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hicl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3A90B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71EB0E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</w:p>
    <w:p w14:paraId="5F74D1C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hicle_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_actor_display_n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hicl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uncat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F9F921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tex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 4d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m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(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hicle_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47B3251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EA29C7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oggle_inf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F58D15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Toggle info on or off"""</w:t>
      </w:r>
    </w:p>
    <w:p w14:paraId="0D6440E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how_inf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how_info</w:t>
      </w:r>
      <w:proofErr w:type="spellEnd"/>
    </w:p>
    <w:p w14:paraId="5A1B14F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C003E4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notificat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0619E2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Notification text"""</w:t>
      </w:r>
    </w:p>
    <w:p w14:paraId="0BFE1EA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otification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_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EE9F11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FD3AB3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rr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65C5A5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Error text"""</w:t>
      </w:r>
    </w:p>
    <w:p w14:paraId="30026AA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otification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_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Error: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67C2B1E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330DDD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nd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4BA530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Render for HUD class"""</w:t>
      </w:r>
    </w:p>
    <w:p w14:paraId="2B10CF1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how_inf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EE4CBF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2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</w:t>
      </w:r>
    </w:p>
    <w:p w14:paraId="6A71A8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surfac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alph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54DEAA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l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3930628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</w:p>
    <w:p w14:paraId="1041E9E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r_h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</w:t>
      </w:r>
    </w:p>
    <w:p w14:paraId="4BB6461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r_wid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6</w:t>
      </w:r>
    </w:p>
    <w:p w14:paraId="2AABA2A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_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58C4A7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8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:</w:t>
      </w:r>
    </w:p>
    <w:p w14:paraId="4210C67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</w:p>
    <w:p w14:paraId="189A8EE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instan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is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C6945A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&gt;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DA1FCA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*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enumerat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]</w:t>
      </w:r>
    </w:p>
    <w:p w14:paraId="7A6726A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raw.line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3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241C7B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1098114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8</w:t>
      </w:r>
    </w:p>
    <w:p w14:paraId="34DC6B9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instan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upl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717AD8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instan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,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bo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2683C8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r_h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63E6DAE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raw.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A681A1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6BEE11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t_bor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r_h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r_wid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13CD1FC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raw.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t_bor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F4987B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-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 / 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-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02E735B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&lt;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B0491F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7960541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                  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r_h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r_wid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7F8729C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F5BC53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r_h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 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r_wid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7EAA834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raw.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E7C58E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336C2CE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At this point has to be a str.</w:t>
      </w:r>
    </w:p>
    <w:p w14:paraId="580270C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_mon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70AE6A1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l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6E29240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_offse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8</w:t>
      </w:r>
    </w:p>
    <w:p w14:paraId="3B5951B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otification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CA042C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B2EA4B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7719A7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4C403BA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--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FadingText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----------------------------------------------------------------</w:t>
      </w:r>
    </w:p>
    <w:p w14:paraId="573D166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5D91A27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711C34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Fading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F7C9EA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 Class for fading text """</w:t>
      </w:r>
    </w:p>
    <w:p w14:paraId="2ADE76A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37AE1A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C2F764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Constructor method"""</w:t>
      </w:r>
    </w:p>
    <w:p w14:paraId="13D819A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</w:t>
      </w:r>
    </w:p>
    <w:p w14:paraId="645D733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</w:p>
    <w:p w14:paraId="701AB4E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</w:t>
      </w:r>
      <w:proofErr w:type="spellEnd"/>
    </w:p>
    <w:p w14:paraId="4B9A5E7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_lef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7C274B7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A8698E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8A3AD6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_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A40351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Set fading text"""</w:t>
      </w:r>
    </w:p>
    <w:p w14:paraId="3C408F3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_textur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3C1FF4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46A19C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_lef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</w:t>
      </w:r>
    </w:p>
    <w:p w14:paraId="456BFE3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il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5B03BD9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l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_textur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398E677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723E68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i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74F4F3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Fading text method for every tick"""</w:t>
      </w:r>
    </w:p>
    <w:p w14:paraId="289DBA3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lta_second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e-3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ti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45FE427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_lef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_lef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lta_second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648078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alph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00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_lef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455800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F1DC9B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nd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4D123C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Render fading text method"""</w:t>
      </w:r>
    </w:p>
    <w:p w14:paraId="4656C4D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l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9CA386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DE1DDF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4D0E43A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--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HelpText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------------------------------------------------------------------</w:t>
      </w:r>
    </w:p>
    <w:p w14:paraId="3746F4A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3823817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52B1FF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HelpTex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276A0E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 Helper class for text render"""</w:t>
      </w:r>
    </w:p>
    <w:p w14:paraId="3C08552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6B8783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DE899C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Constructor method"""</w:t>
      </w:r>
    </w:p>
    <w:p w14:paraId="2F60C2F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n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pl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n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E2506E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</w:t>
      </w:r>
    </w:p>
    <w:p w14:paraId="5D869F1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8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n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*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09200A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4C301BE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s_lef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6CAC265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347D03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il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150C9F1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enumerat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n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03FCA3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_textur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4A3C59F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l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_textur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08536FD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</w:p>
    <w:p w14:paraId="03F60CD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alph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2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15701A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1E8097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oggl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DBFD5D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Toggle on or off the render help"""</w:t>
      </w:r>
    </w:p>
    <w:p w14:paraId="537CBC5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render</w:t>
      </w:r>
      <w:proofErr w:type="spellEnd"/>
    </w:p>
    <w:p w14:paraId="7351C71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34ECE3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nd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14AC5C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Render help text method"""</w:t>
      </w:r>
    </w:p>
    <w:p w14:paraId="4C91AE3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BD669A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l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B9FD91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E578A9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7F6C90C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--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llisionSensor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-----------------------------------------------------------</w:t>
      </w:r>
    </w:p>
    <w:p w14:paraId="02FB1EE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76DD3A1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00A6AB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ollision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AAC975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 Class for collision sensors"""</w:t>
      </w:r>
    </w:p>
    <w:p w14:paraId="5A35D80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EADDAC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EAE509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Constructor method"""</w:t>
      </w:r>
    </w:p>
    <w:p w14:paraId="1056A45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66EAB41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isto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]</w:t>
      </w:r>
    </w:p>
    <w:p w14:paraId="550C533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par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_actor</w:t>
      </w:r>
      <w:proofErr w:type="spellEnd"/>
    </w:p>
    <w:p w14:paraId="54E2266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</w:p>
    <w:p w14:paraId="02E8E03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AEE75C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blueprint_libra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find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other.collision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929E87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pawn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_t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par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7C796B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We need to pass the lambda a weak reference to</w:t>
      </w:r>
    </w:p>
    <w:p w14:paraId="0EEDA58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self to avoid circular reference.</w:t>
      </w:r>
    </w:p>
    <w:p w14:paraId="4DF3E49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weakr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0963A3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ist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ambd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: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ollision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collis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3E435DD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974CEF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_collision_histo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135825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Gets the history of collisions"""</w:t>
      </w:r>
    </w:p>
    <w:p w14:paraId="0CD754C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isto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ollection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efaultdic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BDBF6B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tensit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isto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0957D1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isto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+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tensity</w:t>
      </w:r>
    </w:p>
    <w:p w14:paraId="01EC995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istory</w:t>
      </w:r>
    </w:p>
    <w:p w14:paraId="6CC2C0F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670E74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@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aticmethod</w:t>
      </w:r>
    </w:p>
    <w:p w14:paraId="34666F5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collis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8C9DB1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On collision method"""</w:t>
      </w:r>
    </w:p>
    <w:p w14:paraId="52E782B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168F3DA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03D74A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</w:p>
    <w:p w14:paraId="20B118F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_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_actor_display_n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other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5177D9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ud.notifi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Collision with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r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or_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139FD1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pu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normal_impulse</w:t>
      </w:r>
      <w:proofErr w:type="spellEnd"/>
    </w:p>
    <w:p w14:paraId="18AF697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tensit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at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qr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pu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*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pu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*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pu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z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*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C6EF69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istory.appen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r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tensit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67F5F2D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isto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&gt;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0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171031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istory.po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791121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36F58F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01B5C5F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--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aneInvasionSensor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--------------------------------------------------------</w:t>
      </w:r>
    </w:p>
    <w:p w14:paraId="357774D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42C9F7C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93298E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aneInvasion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521B8E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Class for lane invasion sensors"""</w:t>
      </w:r>
    </w:p>
    <w:p w14:paraId="79C04D7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168A14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5FEF7F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Constructor method"""</w:t>
      </w:r>
    </w:p>
    <w:p w14:paraId="217C28F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333C118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par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_actor</w:t>
      </w:r>
      <w:proofErr w:type="spellEnd"/>
    </w:p>
    <w:p w14:paraId="227834D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</w:p>
    <w:p w14:paraId="788EFD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2093C3F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blueprint_libra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find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other.lane_invasion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FD10D0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pawn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_t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par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1EDB7E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We need to pass the lambda a weak reference to self to avoid circular</w:t>
      </w:r>
    </w:p>
    <w:p w14:paraId="47B439F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reference.</w:t>
      </w:r>
    </w:p>
    <w:p w14:paraId="68214D2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weakr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0993AB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ist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ambd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: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aneInvasion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invas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716D5F4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BEC415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@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aticmethod</w:t>
      </w:r>
    </w:p>
    <w:p w14:paraId="019382D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invas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30F62F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On invasion method"""</w:t>
      </w:r>
    </w:p>
    <w:p w14:paraId="5053CCE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9E7DFD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F8231B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</w:p>
    <w:p w14:paraId="10B901D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e_type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e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crossed_lane_markin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4881A8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r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pli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[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e_type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146D7D5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ud.notifi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Crossed line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 and 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o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476E281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80561C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31861F6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--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GnssSensor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--------------------------------------------------------</w:t>
      </w:r>
    </w:p>
    <w:p w14:paraId="016FD77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3AAA8FC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C5BB0E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Gnss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49F1FE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 Class for GNSS sensors"""</w:t>
      </w:r>
    </w:p>
    <w:p w14:paraId="0798D14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CA0F57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5F4E4C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Constructor method"""</w:t>
      </w:r>
    </w:p>
    <w:p w14:paraId="6EF9F31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05EEE3A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par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_actor</w:t>
      </w:r>
      <w:proofErr w:type="spellEnd"/>
    </w:p>
    <w:p w14:paraId="389FC5D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</w:p>
    <w:p w14:paraId="6475E34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</w:p>
    <w:p w14:paraId="199E207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625176F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blueprint_libra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find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other.gnss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A4D988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pawn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ue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.8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,</w:t>
      </w:r>
    </w:p>
    <w:p w14:paraId="3DE05E3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    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_t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par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38C07A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We need to pass the lambda a weak reference to</w:t>
      </w:r>
    </w:p>
    <w:p w14:paraId="0E0F568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self to avoid circular reference.</w:t>
      </w:r>
    </w:p>
    <w:p w14:paraId="7D78763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weakr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15B82F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ist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ambd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: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Gnss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gnss_ev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7EBBB15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1903E1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@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aticmethod</w:t>
      </w:r>
    </w:p>
    <w:p w14:paraId="15ABA5C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_gnss_ev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5042C9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GNSS method"""</w:t>
      </w:r>
    </w:p>
    <w:p w14:paraId="3C30A6D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17E5F7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8209F9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</w:p>
    <w:p w14:paraId="76970B0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a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atitude</w:t>
      </w:r>
      <w:proofErr w:type="spellEnd"/>
    </w:p>
    <w:p w14:paraId="1B8F7EC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ngitude</w:t>
      </w:r>
      <w:proofErr w:type="spellEnd"/>
    </w:p>
    <w:p w14:paraId="6AFEC9B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B8C76B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66B4698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--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ameraManager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 -------------------------------------------------------------</w:t>
      </w:r>
    </w:p>
    <w:p w14:paraId="32407E3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6F35C8B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D62B13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meraManag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E35211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 Class for camera management"""</w:t>
      </w:r>
    </w:p>
    <w:p w14:paraId="674312F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33AB27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DDD764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Constructor method"""</w:t>
      </w:r>
    </w:p>
    <w:p w14:paraId="440FE6C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3115175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112E380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par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_actor</w:t>
      </w:r>
      <w:proofErr w:type="spellEnd"/>
    </w:p>
    <w:p w14:paraId="35285E4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</w:p>
    <w:p w14:paraId="68B690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ordin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</w:p>
    <w:p w14:paraId="3EC6173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ound_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ounding_box.extent.y</w:t>
      </w:r>
      <w:proofErr w:type="spellEnd"/>
    </w:p>
    <w:p w14:paraId="507679E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m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AttachmentType</w:t>
      </w:r>
      <w:proofErr w:type="spellEnd"/>
    </w:p>
    <w:p w14:paraId="6C2F0DE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transform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</w:p>
    <w:p w14:paraId="643503E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60E2819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itc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m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pringA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6C934AA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69A515E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6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7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m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igi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7D473D2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3100E38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m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pringA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0A25389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50F7BE9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ot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itch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m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pringA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4B5744E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(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6DFB258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-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ound_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m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igi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]</w:t>
      </w:r>
    </w:p>
    <w:p w14:paraId="56DBEDE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</w:p>
    <w:p w14:paraId="4E41CD5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</w:p>
    <w:p w14:paraId="4D6F856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camera.rgb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c.Raw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mera RGB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4A5EAC5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camera.depth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c.Raw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mera Depth (Raw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2D068E9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camera.depth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c.Dep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mera Depth (Gray Scale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6F9878B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camera.depth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c.LogarithmicDep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mera Depth (Logarithmic Gray Scale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475CD49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camera.semantic_segmentation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c.Raw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mera Semantic Segmentation (Raw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4F55388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camera.semantic_segmentation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c.CityScapesPalett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1366039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 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mera Semantic Segmentation (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ityScapes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Palette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4BA5417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lidar.ray_cast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dar (Ray-Cast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]</w:t>
      </w:r>
    </w:p>
    <w:p w14:paraId="1DCDBBF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8AFBF2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p_libra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blueprint_librar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9441FC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58386D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p_libra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in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71D8710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.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swi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camera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775A0C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attribut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mage_size_x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</w:t>
      </w:r>
    </w:p>
    <w:p w14:paraId="16A55D1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attribut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mage_size_y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</w:t>
      </w:r>
    </w:p>
    <w:p w14:paraId="60F105A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.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swi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lidar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973EB9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attribut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ange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50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F227BC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te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l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8F2DB9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57DF952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76932A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oggle_camer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9C95A2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Activate a camera"""</w:t>
      </w:r>
    </w:p>
    <w:p w14:paraId="1C94856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%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transform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8CF78B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otif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ce_respaw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A5707A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7CE7A1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otif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ce_respaw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72DF8E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Set a sensor"""</w:t>
      </w:r>
    </w:p>
    <w:p w14:paraId="69B2932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2C3315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eeds_respaw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</w:p>
    <w:p w14:paraId="1548434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ce_respaw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!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</w:t>
      </w:r>
    </w:p>
    <w:p w14:paraId="1049B38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eeds_respaw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678ACA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E85BEB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estro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BF175B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393E29D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pawn_act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20D85C6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275D847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mera_transform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_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49B02AD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_t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par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066850E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achment_typ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camera_transform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nsform_inde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6AF361E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5FF2A5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We need to pass the lambda a weak reference to</w:t>
      </w:r>
    </w:p>
    <w:p w14:paraId="7909170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self to avoid circular reference.</w:t>
      </w:r>
    </w:p>
    <w:p w14:paraId="6CC4B72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weakr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1B2AD0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ist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ambd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a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: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meraManag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imag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a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4EA4D45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otif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473C01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notifi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ns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079BFC3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</w:p>
    <w:p w14:paraId="0627414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B008B0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next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EE2488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Get the next sensor"""</w:t>
      </w:r>
    </w:p>
    <w:p w14:paraId="5A05841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_sens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0A840E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1CF287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oggle_recordin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34F9CA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Toggle recording on or off"""</w:t>
      </w:r>
    </w:p>
    <w:p w14:paraId="103929E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ordin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ording</w:t>
      </w:r>
      <w:proofErr w:type="spellEnd"/>
    </w:p>
    <w:p w14:paraId="7C09531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notificatio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Recording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On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cordin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Off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0CC580D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FEC3F6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nd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548111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Render method"""</w:t>
      </w:r>
    </w:p>
    <w:p w14:paraId="68C4FA5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7C5E5F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l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2E139A8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11B310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@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aticmethod</w:t>
      </w:r>
    </w:p>
    <w:p w14:paraId="4B350ED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imag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a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D884A5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ak_sel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099CB5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719D41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</w:p>
    <w:p w14:paraId="24EA654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ns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.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swi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nsor.lidar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F3B26F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rombuff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a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aw_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4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2B53E58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sha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ha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/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4C9A63B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arra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:, :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59F0F36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=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ud.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/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.0</w:t>
      </w:r>
    </w:p>
    <w:p w14:paraId="0BB64A3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ud.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ud.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6B495E9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ab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ylint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: disable=assignment-from-no-return</w:t>
      </w:r>
    </w:p>
    <w:p w14:paraId="78BDCAE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dat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as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int32)</w:t>
      </w:r>
    </w:p>
    <w:p w14:paraId="241EAF7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sha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483DC86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img_siz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ud.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ud.d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53D503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im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zero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img_siz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C3BF89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im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upl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dat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] = 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5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3BBCCA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rfarray.make_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dar_im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6A73E2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907E79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a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conver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nsor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index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2F4D212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rombuff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a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aw_data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ty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int8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3CFE2BC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shap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a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eigh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a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wid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7DE1BA1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:, :, :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57AC236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:, :, ::-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01D6D86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rfarray.make_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wapaxe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2A387A7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cordin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3BE6CD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a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ave_to_dis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_out/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08d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%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mag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ram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B63380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868FA9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2E619C5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-- Game Loop ---------------------------------------------------------</w:t>
      </w:r>
    </w:p>
    <w:p w14:paraId="71B68AC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02F67C0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5004DD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globa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scr</w:t>
      </w:r>
      <w:proofErr w:type="spellEnd"/>
    </w:p>
    <w:p w14:paraId="37B7074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sc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039EF4E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427028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_callba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s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79924D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globa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scr</w:t>
      </w:r>
      <w:proofErr w:type="spellEnd"/>
    </w:p>
    <w:p w14:paraId="7926916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sc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s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ata</w:t>
      </w:r>
      <w:proofErr w:type="spellEnd"/>
    </w:p>
    <w:p w14:paraId="57A646E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print(xscr)</w:t>
      </w:r>
    </w:p>
    <w:p w14:paraId="20FB2E9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F37177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_ste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5F8B39E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globa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scr</w:t>
      </w:r>
      <w:proofErr w:type="spellEnd"/>
    </w:p>
    <w:p w14:paraId="7B39CD7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Vehicle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38CAAB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te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</w:p>
    <w:p w14:paraId="767F2AB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sc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7978E4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hrottl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scr</w:t>
      </w:r>
      <w:proofErr w:type="spellEnd"/>
    </w:p>
    <w:p w14:paraId="5C39BF6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rak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</w:p>
    <w:p w14:paraId="2E7110E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and_brak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</w:p>
    <w:p w14:paraId="42A1A3F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manual_gear_shif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</w:p>
    <w:p w14:paraId="4E1C09D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vers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</w:p>
    <w:p w14:paraId="24B2E93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</w:p>
    <w:p w14:paraId="7EA9572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180E57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ame_loo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8EF8A3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</w:t>
      </w:r>
    </w:p>
    <w:p w14:paraId="6895B86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   Main loop of the simulation. It handles updating all the HUD information,</w:t>
      </w:r>
    </w:p>
    <w:p w14:paraId="52D0BE4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   ticking the agent and, if needed, the world.</w:t>
      </w:r>
    </w:p>
    <w:p w14:paraId="2D21A39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   """</w:t>
      </w:r>
    </w:p>
    <w:p w14:paraId="7E8D5E8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0701AE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in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7C458F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ont.in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297030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765B2B6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29E14A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58AEE4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e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DE33E8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andom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e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e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1E2B81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1BDAF5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arla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Cli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o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or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4FC53A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timeou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.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F23011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CEDC91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ffic_manag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trafficmanag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29493DB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m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9D2848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C340FF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ync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454F1D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ttin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m_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settin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19CF66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ttin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ynchronous_mod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</w:p>
    <w:p w14:paraId="448FC3B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ttin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ixed_delta_second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5</w:t>
      </w:r>
    </w:p>
    <w:p w14:paraId="5A53DE2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m_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apply_settin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ttin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E7E717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3D46A6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ffic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synchronous_mod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703C34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667089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isplay.set_mod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19C0FFC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wid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eigh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1C21C30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WSURFAC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|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OUBLEBUF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64474F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B47AD6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HU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wid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eigh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7D500F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i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worl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ud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1920F4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l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Keyboard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B617FB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ag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sic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66E918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g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asicAg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AD1213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3F4E22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ge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ehaviorAg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ehavi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behavio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493AB9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02B4C2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ime.Clo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8161F4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3BAEB3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whil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4DD8F1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2C657F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ync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E29820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596D7A7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800FF9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wait_for_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95A89E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l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event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6168CC9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</w:p>
    <w:p w14:paraId="0C7D91C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84D44D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i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ock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757FBD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nd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5658FB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isplay.fli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4466DA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CE9EFF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if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gent.done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):</w:t>
      </w:r>
    </w:p>
    <w:p w14:paraId="55A7D56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    if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rgs.loop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:</w:t>
      </w:r>
    </w:p>
    <w:p w14:paraId="22B3E31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       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gent.set_destination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random.choice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pawn_points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.location)</w:t>
      </w:r>
    </w:p>
    <w:p w14:paraId="6A1B7BB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#         </w:t>
      </w:r>
      <w:proofErr w:type="spellStart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world.hud.notification</w:t>
      </w:r>
      <w:proofErr w:type="spellEnd"/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"The target has been reached, searching for another target", seconds=4.0)</w:t>
      </w:r>
    </w:p>
    <w:p w14:paraId="3B65E23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        print("The target has been reached, searching for another target")</w:t>
      </w:r>
    </w:p>
    <w:p w14:paraId="4EA41D7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    else:</w:t>
      </w:r>
    </w:p>
    <w:p w14:paraId="090A3A2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        print("The target has been reached, stopping the simulation")</w:t>
      </w:r>
    </w:p>
    <w:p w14:paraId="6865327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        break</w:t>
      </w:r>
    </w:p>
    <w:p w14:paraId="0D4F0D8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CC7A4C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un_ste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  </w:t>
      </w: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agent.run_step()</w:t>
      </w:r>
    </w:p>
    <w:p w14:paraId="020935D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y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apply_contro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6645BB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320568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inall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4AA5377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F4E8F3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43D87AB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ttin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_settin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62E944A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ttin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ynchronous_mod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</w:p>
    <w:p w14:paraId="29FBAA0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ttin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fixed_delta_second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</w:p>
    <w:p w14:paraId="36B60BC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apply_settin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ttin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0EED79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affic_manag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et_synchronous_mod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5D09C5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F0A4DB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orld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stroy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1954F6F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B93617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ygam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qu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100FA04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284692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6CC3FC0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lastRenderedPageBreak/>
        <w:t># -- main() --------------------------------------------------------------</w:t>
      </w:r>
    </w:p>
    <w:p w14:paraId="35A95F9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 ==============================================================================</w:t>
      </w:r>
    </w:p>
    <w:p w14:paraId="3DC591E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F7B278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12A8535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"Main method"""</w:t>
      </w:r>
    </w:p>
    <w:p w14:paraId="5E92F12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63A1AE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rgpar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rgumentPars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3E267FB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RLA Automatic Control Client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5FF202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_argum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078104E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v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-verbose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BA60D7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ore_true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2C5FC8F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debug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1AD04F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int debug information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5A561A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_argum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049F6A4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-host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2BD0B3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ava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5965477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faul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127.0.0.1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1D73FA3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P of the host server (default: 127.0.0.1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552391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_argum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3E64000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p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-port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1D6268A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ava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6356CE6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faul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0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143819A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473E1C2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CP port to listen to (default: 2000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4C9D16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_argum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3D72B40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-res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471746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ava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WIDTHxHEIGHT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3F8BFAB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faul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1280x720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81E5A8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Window resolution (default: 1280x720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F84E12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_argum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67BDD6C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-sync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8E4782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ore_true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6FE3AD9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ynchronous mode execution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C885AB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_argum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660C1F7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-filter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A2069B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ava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ATTERN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4884FFAD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faul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ehicle.*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31517A7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Actor filter (default: "vehicle.*"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DD439A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_argum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71B41F9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l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-loop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262BF97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io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ore_true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000DDA0B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oop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2E7297F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ets a new random destination upon reaching the previous one (default: False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D3D7D0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_argum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3AF2854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-a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--agent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04EEF77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ehavior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sic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5E9761F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lect which agent to run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0956E1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faul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ehavior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FAD0E6C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_argum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1D0F033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b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-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ehavior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63FA9DA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[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utious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normal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ggressive"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20801A7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Choose one of the possible agent 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ehaviors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(default: normal) 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6D84238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faul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ormal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1545CF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_argumen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14:paraId="1C7E747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s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--seed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3A47278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lp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et seed for repeating executions (default: None)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56C3C4F6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faul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2F67F6F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27A6D9F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DCC4B5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parse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ar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51726B7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D91BCFA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width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eigh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res.spli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]</w:t>
      </w:r>
    </w:p>
    <w:p w14:paraId="4B0B894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49D529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g_leve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oggin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BU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ebu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oggin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</w:t>
      </w:r>
    </w:p>
    <w:p w14:paraId="727530E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oggin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asicConfig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(</w:t>
      </w:r>
      <w:proofErr w:type="spellStart"/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velname</w:t>
      </w:r>
      <w:proofErr w:type="spellEnd"/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)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: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(message)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vel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g_level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4E12E63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DBD4F2E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ogging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fo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listening to server 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%s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hos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por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293489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753A6A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oc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F2C8B6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AEC537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r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74A0745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ame_loop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g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E05A72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9EA48C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xcep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KeyboardInterrupt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BF6CA50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</w:t>
      </w:r>
      <w:proofErr w:type="spellStart"/>
      <w:r w:rsidRPr="00D061B3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n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ancelled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by user. Bye!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5BC5EF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69405F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ame__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__main__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7B5C592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osp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init_node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stener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61B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nonymous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D061B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369610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D061B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ospy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ubscriber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/</w:t>
      </w:r>
      <w:proofErr w:type="spellStart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ut_value</w:t>
      </w:r>
      <w:proofErr w:type="spellEnd"/>
      <w:r w:rsidRPr="00D061B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Float32, </w:t>
      </w:r>
      <w:proofErr w:type="spellStart"/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_callback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CBB63F1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61B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in</w:t>
      </w:r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2BF5E2B4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A057BBC" w14:textId="67130C2B" w:rsidR="00D061B3" w:rsidRDefault="00D061B3" w:rsidP="00D061B3">
      <w:pPr>
        <w:rPr>
          <w:lang w:val="en-GB"/>
        </w:rPr>
      </w:pPr>
    </w:p>
    <w:p w14:paraId="17A4D2BE" w14:textId="77777777" w:rsidR="00D061B3" w:rsidRDefault="00D061B3" w:rsidP="00D061B3">
      <w:pPr>
        <w:rPr>
          <w:lang w:val="en-GB"/>
        </w:rPr>
      </w:pPr>
    </w:p>
    <w:p w14:paraId="2DF8B0A7" w14:textId="3D76EDA7" w:rsidR="00D061B3" w:rsidRDefault="00D061B3" w:rsidP="00D061B3">
      <w:pPr>
        <w:pStyle w:val="ListParagraph"/>
        <w:numPr>
          <w:ilvl w:val="0"/>
          <w:numId w:val="36"/>
        </w:numPr>
        <w:rPr>
          <w:lang w:val="en-GB"/>
        </w:rPr>
      </w:pPr>
    </w:p>
    <w:p w14:paraId="49F1D86A" w14:textId="138C5ED6" w:rsidR="00D061B3" w:rsidRPr="00D061B3" w:rsidRDefault="00D061B3" w:rsidP="00D061B3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B1EF38A" wp14:editId="3D71A6A9">
            <wp:extent cx="3695700" cy="4733925"/>
            <wp:effectExtent l="0" t="0" r="0" b="952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473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5D8D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61B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!/bin/sh</w:t>
      </w:r>
    </w:p>
    <w:p w14:paraId="7EDC8AD7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DC75908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udo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docker run -d -p 2000-2002:2000-2002 --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pus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all -e NVIDIA_VISIBLE_DEVICES=0 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arlasim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/carla:0.9.13 /bin/bash CarlaUE4.sh -</w:t>
      </w:r>
      <w:proofErr w:type="spellStart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nderOffScreen</w:t>
      </w:r>
      <w:proofErr w:type="spellEnd"/>
      <w:r w:rsidRPr="00D061B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quality-level=Low</w:t>
      </w:r>
    </w:p>
    <w:p w14:paraId="13AF7CB9" w14:textId="77777777" w:rsidR="00D061B3" w:rsidRPr="00D061B3" w:rsidRDefault="00D061B3" w:rsidP="00D061B3">
      <w:pPr>
        <w:keepNext w:val="0"/>
        <w:keepLines w:val="0"/>
        <w:shd w:val="clear" w:color="auto" w:fill="1E1E1E"/>
        <w:spacing w:before="0" w:after="240" w:line="285" w:lineRule="atLeast"/>
        <w:jc w:val="left"/>
        <w:outlineLvl w:val="9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F471E98" w14:textId="77777777" w:rsidR="00D061B3" w:rsidRPr="00D061B3" w:rsidRDefault="00D061B3" w:rsidP="00D061B3">
      <w:pPr>
        <w:ind w:left="360"/>
        <w:rPr>
          <w:lang w:val="en-GB"/>
        </w:rPr>
      </w:pPr>
    </w:p>
    <w:sectPr w:rsidR="00D061B3" w:rsidRPr="00D061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06430"/>
    <w:multiLevelType w:val="multilevel"/>
    <w:tmpl w:val="66A2F45C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32"/>
      </w:rPr>
    </w:lvl>
    <w:lvl w:ilvl="1">
      <w:start w:val="1"/>
      <w:numFmt w:val="decimal"/>
      <w:lvlRestart w:val="0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lvlRestart w:val="0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3">
      <w:start w:val="1"/>
      <w:numFmt w:val="decimal"/>
      <w:lvlRestart w:val="0"/>
      <w:pStyle w:val="Heading4"/>
      <w:suff w:val="space"/>
      <w:lvlText w:val="%1.%2.%3.%4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</w:rPr>
    </w:lvl>
    <w:lvl w:ilvl="4">
      <w:start w:val="1"/>
      <w:numFmt w:val="decimal"/>
      <w:lvlRestart w:val="0"/>
      <w:pStyle w:val="Heading5"/>
      <w:suff w:val="space"/>
      <w:lvlText w:val="%1.%2.%3.%4.%5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5">
      <w:start w:val="1"/>
      <w:numFmt w:val="decimal"/>
      <w:lvlRestart w:val="0"/>
      <w:pStyle w:val="Heading6"/>
      <w:suff w:val="space"/>
      <w:lvlText w:val="%1.%2.%3.%4.%5.%6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</w:rPr>
    </w:lvl>
    <w:lvl w:ilvl="6">
      <w:start w:val="1"/>
      <w:numFmt w:val="decimal"/>
      <w:lvlRestart w:val="0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Restart w:val="0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Restart w:val="0"/>
      <w:lvlText w:val="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38FB2638"/>
    <w:multiLevelType w:val="multilevel"/>
    <w:tmpl w:val="22FA268E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32"/>
      </w:rPr>
    </w:lvl>
    <w:lvl w:ilvl="1">
      <w:start w:val="1"/>
      <w:numFmt w:val="decimal"/>
      <w:lvlRestart w:val="0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2">
      <w:start w:val="1"/>
      <w:numFmt w:val="decimal"/>
      <w:lvlRestart w:val="0"/>
      <w:suff w:val="space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3">
      <w:start w:val="1"/>
      <w:numFmt w:val="decimal"/>
      <w:lvlRestart w:val="0"/>
      <w:suff w:val="space"/>
      <w:lvlText w:val="%1.%2.%3.%4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</w:rPr>
    </w:lvl>
    <w:lvl w:ilvl="4">
      <w:start w:val="1"/>
      <w:numFmt w:val="decimal"/>
      <w:lvlRestart w:val="0"/>
      <w:suff w:val="space"/>
      <w:lvlText w:val="%1.%2.%3.%4.%5"/>
      <w:lvlJc w:val="left"/>
      <w:pPr>
        <w:ind w:left="0" w:firstLine="0"/>
      </w:pPr>
      <w:rPr>
        <w:rFonts w:ascii="Times New Roman" w:hAnsi="Times New Roman" w:cs="Times New Roman" w:hint="default"/>
        <w:b/>
        <w:i w:val="0"/>
        <w:color w:val="auto"/>
        <w:sz w:val="24"/>
      </w:rPr>
    </w:lvl>
    <w:lvl w:ilvl="5">
      <w:start w:val="1"/>
      <w:numFmt w:val="decimal"/>
      <w:lvlRestart w:val="0"/>
      <w:suff w:val="space"/>
      <w:lvlText w:val="%1.%2.%3.%4.%5.%6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59A14EA5"/>
    <w:multiLevelType w:val="hybridMultilevel"/>
    <w:tmpl w:val="FA86A2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946995">
    <w:abstractNumId w:val="1"/>
  </w:num>
  <w:num w:numId="2" w16cid:durableId="374546225">
    <w:abstractNumId w:val="1"/>
  </w:num>
  <w:num w:numId="3" w16cid:durableId="69813298">
    <w:abstractNumId w:val="1"/>
  </w:num>
  <w:num w:numId="4" w16cid:durableId="72313710">
    <w:abstractNumId w:val="1"/>
  </w:num>
  <w:num w:numId="5" w16cid:durableId="997807769">
    <w:abstractNumId w:val="1"/>
  </w:num>
  <w:num w:numId="6" w16cid:durableId="834347267">
    <w:abstractNumId w:val="1"/>
  </w:num>
  <w:num w:numId="7" w16cid:durableId="606691289">
    <w:abstractNumId w:val="1"/>
  </w:num>
  <w:num w:numId="8" w16cid:durableId="1758748571">
    <w:abstractNumId w:val="1"/>
  </w:num>
  <w:num w:numId="9" w16cid:durableId="1578325918">
    <w:abstractNumId w:val="1"/>
  </w:num>
  <w:num w:numId="10" w16cid:durableId="385616178">
    <w:abstractNumId w:val="1"/>
  </w:num>
  <w:num w:numId="11" w16cid:durableId="1843083826">
    <w:abstractNumId w:val="1"/>
  </w:num>
  <w:num w:numId="12" w16cid:durableId="1314873659">
    <w:abstractNumId w:val="1"/>
  </w:num>
  <w:num w:numId="13" w16cid:durableId="676420241">
    <w:abstractNumId w:val="1"/>
  </w:num>
  <w:num w:numId="14" w16cid:durableId="2020112294">
    <w:abstractNumId w:val="1"/>
  </w:num>
  <w:num w:numId="15" w16cid:durableId="2044355191">
    <w:abstractNumId w:val="1"/>
  </w:num>
  <w:num w:numId="16" w16cid:durableId="1403212135">
    <w:abstractNumId w:val="1"/>
  </w:num>
  <w:num w:numId="17" w16cid:durableId="636254739">
    <w:abstractNumId w:val="1"/>
  </w:num>
  <w:num w:numId="18" w16cid:durableId="1536653980">
    <w:abstractNumId w:val="0"/>
  </w:num>
  <w:num w:numId="19" w16cid:durableId="895967944">
    <w:abstractNumId w:val="0"/>
  </w:num>
  <w:num w:numId="20" w16cid:durableId="994990024">
    <w:abstractNumId w:val="0"/>
  </w:num>
  <w:num w:numId="21" w16cid:durableId="1582518790">
    <w:abstractNumId w:val="0"/>
  </w:num>
  <w:num w:numId="22" w16cid:durableId="1315379239">
    <w:abstractNumId w:val="0"/>
  </w:num>
  <w:num w:numId="23" w16cid:durableId="1330668807">
    <w:abstractNumId w:val="0"/>
  </w:num>
  <w:num w:numId="24" w16cid:durableId="776364332">
    <w:abstractNumId w:val="0"/>
  </w:num>
  <w:num w:numId="25" w16cid:durableId="2105874676">
    <w:abstractNumId w:val="0"/>
  </w:num>
  <w:num w:numId="26" w16cid:durableId="349184316">
    <w:abstractNumId w:val="0"/>
  </w:num>
  <w:num w:numId="27" w16cid:durableId="870068955">
    <w:abstractNumId w:val="0"/>
  </w:num>
  <w:num w:numId="28" w16cid:durableId="542408340">
    <w:abstractNumId w:val="0"/>
  </w:num>
  <w:num w:numId="29" w16cid:durableId="1358847119">
    <w:abstractNumId w:val="0"/>
  </w:num>
  <w:num w:numId="30" w16cid:durableId="2018579404">
    <w:abstractNumId w:val="0"/>
  </w:num>
  <w:num w:numId="31" w16cid:durableId="651370157">
    <w:abstractNumId w:val="0"/>
  </w:num>
  <w:num w:numId="32" w16cid:durableId="786313351">
    <w:abstractNumId w:val="0"/>
  </w:num>
  <w:num w:numId="33" w16cid:durableId="1437865972">
    <w:abstractNumId w:val="0"/>
  </w:num>
  <w:num w:numId="34" w16cid:durableId="569079715">
    <w:abstractNumId w:val="0"/>
  </w:num>
  <w:num w:numId="35" w16cid:durableId="1822305029">
    <w:abstractNumId w:val="0"/>
  </w:num>
  <w:num w:numId="36" w16cid:durableId="12073750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2NTYxNDc3NDM0MTNQ0lEKTi0uzszPAykwrAUA3ZMaBywAAAA="/>
  </w:docVars>
  <w:rsids>
    <w:rsidRoot w:val="00361E8A"/>
    <w:rsid w:val="000B4B45"/>
    <w:rsid w:val="00146DDC"/>
    <w:rsid w:val="00286E83"/>
    <w:rsid w:val="002E2685"/>
    <w:rsid w:val="002F6E26"/>
    <w:rsid w:val="00361E8A"/>
    <w:rsid w:val="003765EA"/>
    <w:rsid w:val="004E16D1"/>
    <w:rsid w:val="00551BAD"/>
    <w:rsid w:val="00564B45"/>
    <w:rsid w:val="00647E24"/>
    <w:rsid w:val="006B08F1"/>
    <w:rsid w:val="00777DFF"/>
    <w:rsid w:val="00794A7F"/>
    <w:rsid w:val="00797021"/>
    <w:rsid w:val="008238C2"/>
    <w:rsid w:val="00863DC3"/>
    <w:rsid w:val="009D54D5"/>
    <w:rsid w:val="00A8220F"/>
    <w:rsid w:val="00C53D93"/>
    <w:rsid w:val="00D061B3"/>
    <w:rsid w:val="00DF756D"/>
    <w:rsid w:val="00E21482"/>
    <w:rsid w:val="00E41A5D"/>
    <w:rsid w:val="00EA21B5"/>
    <w:rsid w:val="00F13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CB613"/>
  <w15:chartTrackingRefBased/>
  <w15:docId w15:val="{799D08D9-32E1-4FA9-B0D0-9D4F6BF3D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1B5"/>
    <w:pPr>
      <w:keepNext/>
      <w:keepLines/>
      <w:spacing w:before="240" w:after="0" w:line="360" w:lineRule="auto"/>
      <w:jc w:val="both"/>
      <w:outlineLvl w:val="3"/>
    </w:pPr>
    <w:rPr>
      <w:rFonts w:asciiTheme="majorBidi" w:eastAsiaTheme="majorEastAsia" w:hAnsiTheme="majorBidi" w:cstheme="majorBidi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21B5"/>
    <w:pPr>
      <w:numPr>
        <w:numId w:val="35"/>
      </w:numPr>
      <w:spacing w:after="24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A21B5"/>
    <w:pPr>
      <w:numPr>
        <w:ilvl w:val="1"/>
        <w:numId w:val="35"/>
      </w:numPr>
      <w:spacing w:after="240"/>
      <w:outlineLvl w:val="1"/>
    </w:pPr>
    <w:rPr>
      <w:b/>
      <w:bCs/>
    </w:rPr>
  </w:style>
  <w:style w:type="paragraph" w:styleId="Heading3">
    <w:name w:val="heading 3"/>
    <w:basedOn w:val="Heading2"/>
    <w:next w:val="Normal"/>
    <w:link w:val="Heading3Char"/>
    <w:uiPriority w:val="9"/>
    <w:qFormat/>
    <w:rsid w:val="00EA21B5"/>
    <w:pPr>
      <w:numPr>
        <w:ilvl w:val="2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"/>
    <w:qFormat/>
    <w:rsid w:val="00EA21B5"/>
    <w:pPr>
      <w:numPr>
        <w:ilvl w:val="3"/>
        <w:numId w:val="35"/>
      </w:numPr>
      <w:spacing w:before="40" w:after="240"/>
    </w:pPr>
    <w:rPr>
      <w:b/>
      <w:bCs/>
    </w:rPr>
  </w:style>
  <w:style w:type="paragraph" w:styleId="Heading5">
    <w:name w:val="heading 5"/>
    <w:basedOn w:val="Heading4"/>
    <w:next w:val="Normal"/>
    <w:link w:val="Heading5Char"/>
    <w:uiPriority w:val="9"/>
    <w:qFormat/>
    <w:rsid w:val="00EA21B5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uiPriority w:val="9"/>
    <w:qFormat/>
    <w:rsid w:val="00EA21B5"/>
    <w:pPr>
      <w:numPr>
        <w:ilvl w:val="5"/>
      </w:num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21B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1B5"/>
    <w:rPr>
      <w:rFonts w:asciiTheme="majorBidi" w:eastAsiaTheme="majorEastAsia" w:hAnsiTheme="majorBidi" w:cstheme="majorBidi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A21B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1B5"/>
    <w:rPr>
      <w:rFonts w:asciiTheme="majorBidi" w:eastAsiaTheme="majorEastAsia" w:hAnsiTheme="majorBidi" w:cstheme="majorBidi"/>
      <w:sz w:val="24"/>
      <w:szCs w:val="24"/>
      <w:lang w:val="en-US"/>
    </w:rPr>
  </w:style>
  <w:style w:type="paragraph" w:styleId="Caption">
    <w:name w:val="caption"/>
    <w:basedOn w:val="Normal"/>
    <w:next w:val="Normal"/>
    <w:uiPriority w:val="1"/>
    <w:qFormat/>
    <w:rsid w:val="00EA21B5"/>
    <w:pPr>
      <w:spacing w:after="200" w:line="480" w:lineRule="auto"/>
      <w:jc w:val="center"/>
    </w:pPr>
    <w:rPr>
      <w:i/>
      <w:iCs/>
    </w:rPr>
  </w:style>
  <w:style w:type="table" w:styleId="TableGrid">
    <w:name w:val="Table Grid"/>
    <w:basedOn w:val="TableNormal"/>
    <w:uiPriority w:val="39"/>
    <w:rsid w:val="00EA21B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21B5"/>
    <w:rPr>
      <w:color w:val="808080"/>
    </w:rPr>
  </w:style>
  <w:style w:type="paragraph" w:styleId="ListParagraph">
    <w:name w:val="List Paragraph"/>
    <w:basedOn w:val="Normal"/>
    <w:uiPriority w:val="34"/>
    <w:qFormat/>
    <w:rsid w:val="00EA21B5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EA21B5"/>
    <w:pPr>
      <w:tabs>
        <w:tab w:val="left" w:pos="504"/>
      </w:tabs>
      <w:spacing w:line="240" w:lineRule="auto"/>
      <w:ind w:left="504" w:hanging="504"/>
    </w:pPr>
  </w:style>
  <w:style w:type="character" w:customStyle="1" w:styleId="Heading1Char">
    <w:name w:val="Heading 1 Char"/>
    <w:basedOn w:val="DefaultParagraphFont"/>
    <w:link w:val="Heading1"/>
    <w:uiPriority w:val="9"/>
    <w:rsid w:val="00EA21B5"/>
    <w:rPr>
      <w:rFonts w:asciiTheme="majorBidi" w:eastAsiaTheme="majorEastAsia" w:hAnsiTheme="majorBidi" w:cstheme="majorBidi"/>
      <w:b/>
      <w:bCs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A21B5"/>
    <w:rPr>
      <w:rFonts w:asciiTheme="majorBidi" w:eastAsiaTheme="majorEastAsia" w:hAnsiTheme="majorBidi" w:cstheme="majorBidi"/>
      <w:b/>
      <w:bCs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A21B5"/>
    <w:rPr>
      <w:rFonts w:asciiTheme="majorBidi" w:eastAsiaTheme="majorEastAsia" w:hAnsiTheme="majorBidi" w:cstheme="majorBidi"/>
      <w:b/>
      <w:bCs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A21B5"/>
    <w:rPr>
      <w:rFonts w:asciiTheme="majorBidi" w:eastAsiaTheme="majorEastAsia" w:hAnsiTheme="majorBidi" w:cstheme="majorBidi"/>
      <w:b/>
      <w:bCs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EA21B5"/>
    <w:rPr>
      <w:rFonts w:asciiTheme="majorBidi" w:eastAsiaTheme="majorEastAsia" w:hAnsiTheme="majorBidi" w:cstheme="majorBidi"/>
      <w:b/>
      <w:bCs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EA21B5"/>
    <w:rPr>
      <w:rFonts w:asciiTheme="majorBidi" w:eastAsiaTheme="majorEastAsia" w:hAnsiTheme="majorBidi" w:cstheme="majorBidi"/>
      <w:b/>
      <w:bCs/>
      <w:sz w:val="24"/>
      <w:szCs w:val="24"/>
      <w:lang w:val="en-US"/>
    </w:rPr>
  </w:style>
  <w:style w:type="paragraph" w:customStyle="1" w:styleId="msonormal0">
    <w:name w:val="msonormal"/>
    <w:basedOn w:val="Normal"/>
    <w:rsid w:val="00D061B3"/>
    <w:pPr>
      <w:keepNext w:val="0"/>
      <w:keepLines w:val="0"/>
      <w:spacing w:before="100" w:beforeAutospacing="1" w:after="100" w:afterAutospacing="1" w:line="240" w:lineRule="auto"/>
      <w:jc w:val="left"/>
      <w:outlineLvl w:val="9"/>
    </w:pPr>
    <w:rPr>
      <w:rFonts w:ascii="Times New Roman" w:eastAsia="Times New Roman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9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46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9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8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8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2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3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7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1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7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4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2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5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6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6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1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6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4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4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3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4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7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0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8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9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5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3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5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6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4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5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5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77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64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4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2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9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9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4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7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6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98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3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2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3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7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3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3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1</Pages>
  <Words>5990</Words>
  <Characters>34146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mod2222</dc:creator>
  <cp:keywords/>
  <dc:description/>
  <cp:lastModifiedBy>mhmod2222</cp:lastModifiedBy>
  <cp:revision>2</cp:revision>
  <dcterms:created xsi:type="dcterms:W3CDTF">2022-12-24T11:03:00Z</dcterms:created>
  <dcterms:modified xsi:type="dcterms:W3CDTF">2022-12-24T11:30:00Z</dcterms:modified>
</cp:coreProperties>
</file>